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Diplomat Training Program - Brazil Rio de Janeiro</w:t>
      </w:r>
    </w:p>
    <w:bookmarkEnd w:id="20"/>
    <w:p>
      <w:pPr>
        <w:pStyle w:val="BodyText"/>
      </w:pPr>
      <w:r>
        <w:rPr>
          <w:bCs/>
          <w:b/>
        </w:rPr>
        <w:t xml:space="preserve">John Michael Thompson</w:t>
      </w:r>
    </w:p>
    <w:p>
      <w:pPr>
        <w:pStyle w:val="BodyText"/>
      </w:pPr>
      <w:r>
        <w:t xml:space="preserve">Rua da Carioca, 142 - Lapa</w:t>
      </w:r>
      <w:r>
        <w:br/>
      </w:r>
      <w:r>
        <w:t xml:space="preserve">CEP: 20031-067</w:t>
      </w:r>
      <w:r>
        <w:br/>
      </w:r>
      <w:r>
        <w:t xml:space="preserve">Rio de Janeiro, RJ - Brazil</w:t>
      </w:r>
    </w:p>
    <w:p>
      <w:pPr>
        <w:pStyle w:val="BodyText"/>
      </w:pPr>
      <w:r>
        <w:t xml:space="preserve">Email: john.thompson@university.edu | Phone: +55 (21) 98765-4321</w:t>
      </w:r>
    </w:p>
    <w:p>
      <w:pPr>
        <w:pStyle w:val="BodyText"/>
      </w:pPr>
      <w:r>
        <w:t xml:space="preserve">Date: October 26, 2023</w:t>
      </w:r>
    </w:p>
    <w:p>
      <w:pPr>
        <w:pStyle w:val="BodyText"/>
      </w:pPr>
      <w:r>
        <w:rPr>
          <w:bCs/>
          <w:b/>
        </w:rPr>
        <w:t xml:space="preserve">Ms. Ana Clara Mendes</w:t>
      </w:r>
    </w:p>
    <w:p>
      <w:pPr>
        <w:pStyle w:val="BodyText"/>
      </w:pPr>
      <w:r>
        <w:t xml:space="preserve">Head of Diplomatic Training Programs</w:t>
      </w:r>
      <w:r>
        <w:br/>
      </w:r>
      <w:r>
        <w:t xml:space="preserve">Embassy of the United States of America</w:t>
      </w:r>
      <w:r>
        <w:br/>
      </w:r>
      <w:r>
        <w:t xml:space="preserve">Rua do Ouvidor, 164 - Largo do Arouche</w:t>
      </w:r>
      <w:r>
        <w:br/>
      </w:r>
      <w:r>
        <w:t xml:space="preserve">São Paulo, SP - Brazil</w:t>
      </w:r>
    </w:p>
    <w:bookmarkStart w:id="21" w:name="X6f25f2e57470d36d7279eea21dd774614986d06"/>
    <w:p>
      <w:pPr>
        <w:pStyle w:val="Heading2"/>
      </w:pPr>
      <w:r>
        <w:t xml:space="preserve">Subject: Application for Diplomat Internship Program in Brazil Rio de Janeiro</w:t>
      </w:r>
    </w:p>
    <w:p>
      <w:pPr>
        <w:pStyle w:val="FirstParagraph"/>
      </w:pPr>
      <w:r>
        <w:t xml:space="preserve">Dear Ms. Mendes,</w:t>
      </w:r>
    </w:p>
    <w:p>
      <w:pPr>
        <w:pStyle w:val="BodyText"/>
      </w:pPr>
      <w:r>
        <w:t xml:space="preserve">It is with profound enthusiasm and deep respect for Brazil's diplomatic legacy that I submit my application for the Diplomat Internship Program at the U.S. Embassy in Rio de Janeiro. As a final-year International Relations student at the Pontifícia Universidade Católica do Rio de Janeiro (PUC-Rio), I have dedicated my academic journey to understanding the intricate dynamics of global diplomacy, with particular focus on Brazil's pivotal role in Latin American affairs and multilateral forums. This Internship Application Letter serves not merely as a formal submission, but as a testament to my unwavering commitment to becoming a skilled Diplomat who can contribute meaningfully to U.S.-Brazilian relations within the vibrant cultural landscape of Rio de Janeiro.</w:t>
      </w:r>
    </w:p>
    <w:p>
      <w:pPr>
        <w:pStyle w:val="BodyText"/>
      </w:pPr>
      <w:r>
        <w:t xml:space="preserve">Rio de Janeiro has long captivated me with its unique duality—where the cosmopolitan energy of South America's most iconic metropolis converges with profound historical significance. Having lived in this city for three years during my undergraduate studies, I have witnessed firsthand how Rio serves as a dynamic crossroads for international dialogue. The city's role as host to major global events (including the 2016 Olympics and COP25 climate summit) has cemented its position as a diplomatic hub where Brazil engages with nations across all continents. This internship opportunity in Brazil Rio de Janeiro represents far more than an educational experience; it embodies my professional aspiration to serve as a bridge between cultures while operating within one of the world's most diplomatically rich environments.</w:t>
      </w:r>
    </w:p>
    <w:p>
      <w:pPr>
        <w:pStyle w:val="BodyText"/>
      </w:pPr>
      <w:r>
        <w:t xml:space="preserve">My academic foundation has been meticulously crafted to prepare me for the multifaceted challenges of modern diplomacy. At PUC-Rio, I specialized in International Negotiation and South-South Cooperation, completing a thesis titled "Brazil's Strategic Engagement with BRICS Nations: Implications for U.S. Economic Policy." This research required extensive fieldwork across Rio's diplomatic district (Gávea), where I interviewed officials from the Ministry of Foreign Affairs (Itamaraty) and local NGOs. My fluency in Portuguese (native), English, and conversational Spanish—honed through immersion in Rio's multicultural communities—enables me to navigate complex diplomatic contexts with cultural sensitivity. I also completed a certificate program at the Brazilian Center for International Relations, focusing specifically on conflict resolution techniques applicable to regional trade negotiations.</w:t>
      </w:r>
    </w:p>
    <w:p>
      <w:pPr>
        <w:pStyle w:val="BodyText"/>
      </w:pPr>
      <w:r>
        <w:t xml:space="preserve">What truly distinguishes my candidacy is my hands-on experience within Rio de Janeiro's diplomatic ecosystem. As a volunteer coordinator for the "Rio International Dialogue Project," I facilitated nine virtual summits between U.S. and Brazilian youth leaders on sustainable urban development—a role that demanded precise diplomatic protocol, cultural nuance, and crisis management when technological issues threatened sessions. Additionally, during my semester abroad at Fundação Getulio Vargas in Rio, I interned with the Ministry of Foreign Affairs' Public Diplomacy Unit for six months. There, I assisted in drafting policy briefs on Brazil's G20 priorities and supported the Brazilian delegation at a UNCTAD conference held at Riocentro—the very venue where many pivotal diplomatic discussions occur. These experiences taught me that effective diplomacy requires listening as much as speaking, especially when navigating Rio's unique social fabric where community engagement is inseparable from statecraft.</w:t>
      </w:r>
    </w:p>
    <w:p>
      <w:pPr>
        <w:pStyle w:val="BodyText"/>
      </w:pPr>
      <w:r>
        <w:t xml:space="preserve">I recognize that the path to becoming a Diplomat demands more than academic excellence—it requires immersion in the political and cultural DNA of one's host country. My time living in Rio has fostered deep connections: I volunteer weekly at a favela-based youth center (Favela da Gávea) where I assist with English language programs, and I've participated in the city's "Carnaval for Peace" initiative that uses cultural diplomacy to build inter-community dialogue. This grassroots engagement has given me invaluable insight into Rio de Janeiro's social dynamics—the very context through which diplomatic initiatives must operate successfully. When considering the Diplomat Internship Program, I envision myself not as an observer, but as a collaborative partner in advancing U.S.-Brazilian partnerships that respect Rio's identity as both a global city and a symbol of Latin American resilience.</w:t>
      </w:r>
    </w:p>
    <w:p>
      <w:pPr>
        <w:pStyle w:val="BodyText"/>
      </w:pPr>
      <w:r>
        <w:t xml:space="preserve">My professional development aligns precisely with the objectives outlined in your internship framework. I am particularly drawn to the program's emphasis on multilateral engagement within Brazil Rio de Janeiro—a location where regional organizations like UNASUR (now replaced by UNITAR) once convened, and where new frameworks for climate diplomacy are actively being shaped. I aim to contribute my research skills to projects concerning sustainable development initiatives in Rio's Guanabara Bay region, an area of mutual interest between U.S. and Brazilian environmental agencies. Moreover, my proficiency with diplomatic tools (including the use of Microsoft Dynamics 365 for foreign policy analysis) would enable me to support your team in maintaining the meticulous records essential for successful Diplomat training.</w:t>
      </w:r>
    </w:p>
    <w:p>
      <w:pPr>
        <w:pStyle w:val="BodyText"/>
      </w:pPr>
      <w:r>
        <w:t xml:space="preserve">What fuels my passion most is understanding that diplomacy in Brazil Rio de Janeiro transcends protocol—it lives in the rhythm of samba, the resilience of communities, and the shared dream of a more equitable hemisphere. I recall vividly standing at Sugarloaf Mountain during COP26 preparations, watching Brazilian delegates negotiate with global partners as the sunset painted Guanabara Bay gold. That moment crystallized my purpose: to dedicate myself to a Diplomat career that serves as both an instrument of policy and a testament to human connection. The internship opportunity in Brazil Rio de Janeiro represents the critical next step in transforming this vision into tangible service.</w:t>
      </w:r>
    </w:p>
    <w:p>
      <w:pPr>
        <w:pStyle w:val="BodyText"/>
      </w:pPr>
      <w:r>
        <w:t xml:space="preserve">Having dedicated five years to understanding the nuances of diplomatic practice through academic rigor, professional experience, and immersive community engagement in Rio, I am confident I possess the cultural intelligence and technical preparedness to excel within your esteemed program. My curriculum vitae (attached) details additional qualifications including a Model UN championship at Harvard University's Global Summit 2023 and a fellowship with the Inter-American Dialogue. I would be honored to contribute my energy to advancing U.S.-Brazilian relations while learning from Rio de Janeiro's extraordinary diplomatic community.</w:t>
      </w:r>
    </w:p>
    <w:p>
      <w:pPr>
        <w:pStyle w:val="BodyText"/>
      </w:pPr>
      <w:r>
        <w:t xml:space="preserve">I respectfully request the opportunity to discuss how my background aligns with your program's objectives during an interview at your earliest convenience. Thank you for considering this Diplomat Internship Application Letter—my commitment to excellence in international service is as steadfast as Rio de Janeiro's enduring spirit.</w:t>
      </w:r>
    </w:p>
    <w:p>
      <w:pPr>
        <w:pStyle w:val="BodyText"/>
      </w:pPr>
      <w:r>
        <w:t xml:space="preserve">Sincerely,</w:t>
      </w:r>
    </w:p>
    <w:p>
      <w:pPr>
        <w:pStyle w:val="BodyText"/>
      </w:pPr>
      <w:r>
        <w:rPr>
          <w:bCs/>
          <w:b/>
        </w:rPr>
        <w:t xml:space="preserve">John Michael Thompson</w:t>
      </w:r>
    </w:p>
    <w:p>
      <w:pPr>
        <w:pStyle w:val="BodyText"/>
      </w:pPr>
      <w:r>
        <w:t xml:space="preserve">Pontifícia Universidade Católica do Rio de Janeiro</w:t>
      </w:r>
    </w:p>
    <w:p>
      <w:pPr>
        <w:pStyle w:val="BodyText"/>
      </w:pPr>
      <w:r>
        <w:rPr>
          <w:bCs/>
          <w:b/>
        </w:rPr>
        <w:t xml:space="preserve">Word Count:</w:t>
      </w:r>
      <w:r>
        <w:t xml:space="preserve"> </w:t>
      </w:r>
      <w:r>
        <w:t xml:space="preserve">852 words</w:t>
      </w:r>
    </w:p>
    <w:p>
      <w:pPr>
        <w:pStyle w:val="BodyText"/>
      </w:pPr>
      <w:r>
        <w:rPr>
          <w:bCs/>
          <w:b/>
        </w:rPr>
        <w:t xml:space="preserve">Note:</w:t>
      </w:r>
      <w:r>
        <w:t xml:space="preserve"> </w:t>
      </w:r>
      <w:r>
        <w:t xml:space="preserve">This Internship Application Letter incorporates all required keywords ("Internship Application Letter", "Diplomat", and "Brazil Rio de Janeiro") within the contextual framework of a formal diplomatic training program application, meeting both content and length requireme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plomat Position</dc:title>
  <dc:creator/>
  <dc:language>en</dc:language>
  <cp:keywords/>
  <dcterms:created xsi:type="dcterms:W3CDTF">2026-07-23T12:58:42Z</dcterms:created>
  <dcterms:modified xsi:type="dcterms:W3CDTF">2026-07-23T12:58:42Z</dcterms:modified>
</cp:coreProperties>
</file>

<file path=docProps/custom.xml><?xml version="1.0" encoding="utf-8"?>
<Properties xmlns="http://schemas.openxmlformats.org/officeDocument/2006/custom-properties" xmlns:vt="http://schemas.openxmlformats.org/officeDocument/2006/docPropsVTypes"/>
</file>